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0A151" w14:textId="38AD20EF" w:rsidR="001D6C50" w:rsidRPr="001D6C50" w:rsidRDefault="001D6C50" w:rsidP="001D6C50">
      <w:pPr>
        <w:rPr>
          <w:u w:val="single"/>
        </w:rPr>
      </w:pPr>
      <w:r>
        <w:rPr>
          <w:u w:val="single"/>
        </w:rPr>
        <w:t>General Tasks</w:t>
      </w:r>
    </w:p>
    <w:p w14:paraId="0B5DFCB1" w14:textId="1F4BE9CA" w:rsidR="0053508B" w:rsidRDefault="0053508B" w:rsidP="00442E50">
      <w:pPr>
        <w:pStyle w:val="ListParagraph"/>
        <w:numPr>
          <w:ilvl w:val="0"/>
          <w:numId w:val="1"/>
        </w:numPr>
      </w:pPr>
      <w:r>
        <w:t>Updated quotes for surveys</w:t>
      </w:r>
      <w:r w:rsidR="00FA7093">
        <w:t xml:space="preserve"> </w:t>
      </w:r>
      <w:r w:rsidR="00FA7093" w:rsidRPr="00FA7093">
        <w:rPr>
          <w:highlight w:val="yellow"/>
        </w:rPr>
        <w:t>[***CARLA***]</w:t>
      </w:r>
    </w:p>
    <w:p w14:paraId="086EA89C" w14:textId="490D298D" w:rsidR="0053508B" w:rsidRDefault="00FA7093" w:rsidP="00FA7093">
      <w:pPr>
        <w:pStyle w:val="ListParagraph"/>
        <w:numPr>
          <w:ilvl w:val="0"/>
          <w:numId w:val="1"/>
        </w:numPr>
        <w:rPr>
          <w:highlight w:val="yellow"/>
        </w:rPr>
      </w:pPr>
      <w:r>
        <w:t xml:space="preserve">Make sure summer salary figures are up to date in the </w:t>
      </w:r>
      <w:hyperlink r:id="rId5" w:history="1">
        <w:r w:rsidRPr="00FA7093">
          <w:rPr>
            <w:rStyle w:val="Hyperlink"/>
          </w:rPr>
          <w:t>Excel file</w:t>
        </w:r>
      </w:hyperlink>
      <w:r>
        <w:t xml:space="preserve"> </w:t>
      </w:r>
      <w:r w:rsidRPr="00FA7093">
        <w:rPr>
          <w:highlight w:val="yellow"/>
        </w:rPr>
        <w:t>[***EVERYONE***</w:t>
      </w:r>
      <w:r w:rsidR="00D2727F">
        <w:rPr>
          <w:highlight w:val="yellow"/>
        </w:rPr>
        <w:t>, Done: MA</w:t>
      </w:r>
      <w:r w:rsidR="001701CD">
        <w:rPr>
          <w:highlight w:val="yellow"/>
        </w:rPr>
        <w:t>,CMM</w:t>
      </w:r>
      <w:r w:rsidR="00A72D4E">
        <w:rPr>
          <w:highlight w:val="yellow"/>
        </w:rPr>
        <w:t xml:space="preserve"> -- Done</w:t>
      </w:r>
      <w:r w:rsidRPr="00FA7093">
        <w:rPr>
          <w:highlight w:val="yellow"/>
        </w:rPr>
        <w:t>]</w:t>
      </w:r>
    </w:p>
    <w:p w14:paraId="65B80C03" w14:textId="322B946F" w:rsidR="001D6C50" w:rsidRPr="00FA7093" w:rsidRDefault="001D6C50" w:rsidP="001D6C50">
      <w:pPr>
        <w:pStyle w:val="ListParagraph"/>
        <w:numPr>
          <w:ilvl w:val="0"/>
          <w:numId w:val="1"/>
        </w:numPr>
        <w:rPr>
          <w:highlight w:val="yellow"/>
        </w:rPr>
      </w:pPr>
      <w:r w:rsidRPr="00FA7093">
        <w:t>Management of grant submission</w:t>
      </w:r>
      <w:r w:rsidR="00567357">
        <w:t xml:space="preserve"> and related logistics</w:t>
      </w:r>
      <w:r w:rsidRPr="00FA7093">
        <w:t xml:space="preserve"> </w:t>
      </w:r>
      <w:r w:rsidRPr="00FA7093">
        <w:rPr>
          <w:highlight w:val="yellow"/>
        </w:rPr>
        <w:t>[***BRIAN***]</w:t>
      </w:r>
    </w:p>
    <w:p w14:paraId="1F2B9321" w14:textId="7349AF8D" w:rsidR="001D6C50" w:rsidRPr="001D6C50" w:rsidRDefault="001D6C50" w:rsidP="001D6C50">
      <w:pPr>
        <w:rPr>
          <w:u w:val="single"/>
        </w:rPr>
      </w:pPr>
      <w:r w:rsidRPr="001D6C50">
        <w:rPr>
          <w:u w:val="single"/>
        </w:rPr>
        <w:t>Proposal Tasks</w:t>
      </w:r>
    </w:p>
    <w:p w14:paraId="1AFA4DEA" w14:textId="0F5DAD44" w:rsidR="00442E50" w:rsidRDefault="00442E50" w:rsidP="00442E50">
      <w:pPr>
        <w:pStyle w:val="ListParagraph"/>
        <w:numPr>
          <w:ilvl w:val="0"/>
          <w:numId w:val="1"/>
        </w:numPr>
      </w:pPr>
      <w:r>
        <w:t>Big picture framing in proposal (Section 1)</w:t>
      </w:r>
      <w:r w:rsidR="00FA7093">
        <w:t xml:space="preserve"> </w:t>
      </w:r>
      <w:r w:rsidR="00FA7093" w:rsidRPr="00FA7093">
        <w:rPr>
          <w:highlight w:val="yellow"/>
        </w:rPr>
        <w:t>[***MICHAEL A***</w:t>
      </w:r>
      <w:r w:rsidR="00D60900">
        <w:rPr>
          <w:highlight w:val="yellow"/>
        </w:rPr>
        <w:t xml:space="preserve"> -- reshaped</w:t>
      </w:r>
      <w:r w:rsidR="00FA7093" w:rsidRPr="00FA7093">
        <w:rPr>
          <w:highlight w:val="yellow"/>
        </w:rPr>
        <w:t>]</w:t>
      </w:r>
    </w:p>
    <w:p w14:paraId="0AAC9691" w14:textId="117CB2BA" w:rsidR="00442E50" w:rsidRDefault="00442E50" w:rsidP="00442E50">
      <w:pPr>
        <w:pStyle w:val="ListParagraph"/>
        <w:numPr>
          <w:ilvl w:val="0"/>
          <w:numId w:val="1"/>
        </w:numPr>
      </w:pPr>
      <w:r>
        <w:t>Development of hypotheses in proposal (Section 2C)</w:t>
      </w:r>
      <w:r w:rsidR="00FA7093">
        <w:t xml:space="preserve"> </w:t>
      </w:r>
      <w:r w:rsidR="00FA7093" w:rsidRPr="00FA7093">
        <w:rPr>
          <w:highlight w:val="yellow"/>
        </w:rPr>
        <w:t>[***BRIAN***</w:t>
      </w:r>
      <w:r w:rsidR="00A72D4E">
        <w:rPr>
          <w:highlight w:val="yellow"/>
        </w:rPr>
        <w:t xml:space="preserve"> -- Done</w:t>
      </w:r>
      <w:r w:rsidR="00FA7093" w:rsidRPr="00FA7093">
        <w:rPr>
          <w:highlight w:val="yellow"/>
        </w:rPr>
        <w:t>]</w:t>
      </w:r>
    </w:p>
    <w:p w14:paraId="6A607B00" w14:textId="3A97CF0E" w:rsidR="00442E50" w:rsidRDefault="00442E50" w:rsidP="00442E50">
      <w:pPr>
        <w:pStyle w:val="ListParagraph"/>
        <w:numPr>
          <w:ilvl w:val="0"/>
          <w:numId w:val="1"/>
        </w:numPr>
      </w:pPr>
      <w:r>
        <w:t>Analysis of pilot data and write-up in proposal (Section 3)</w:t>
      </w:r>
      <w:r w:rsidR="00FA7093">
        <w:t xml:space="preserve"> </w:t>
      </w:r>
      <w:r w:rsidR="00FA7093" w:rsidRPr="00FA7093">
        <w:rPr>
          <w:highlight w:val="yellow"/>
        </w:rPr>
        <w:t>[***MICHAEL F***]</w:t>
      </w:r>
    </w:p>
    <w:p w14:paraId="31BDB9BB" w14:textId="5AE90CCC" w:rsidR="00442E50" w:rsidRDefault="00442E50" w:rsidP="00442E50">
      <w:pPr>
        <w:pStyle w:val="ListParagraph"/>
        <w:numPr>
          <w:ilvl w:val="1"/>
          <w:numId w:val="1"/>
        </w:numPr>
      </w:pPr>
      <w:r>
        <w:t>Relationships between contact with US and Chinese citizens, views of US and China, and support for US and Chinese military presence</w:t>
      </w:r>
    </w:p>
    <w:p w14:paraId="164E02A9" w14:textId="514C7A44" w:rsidR="005F6C8C" w:rsidRDefault="005F6C8C" w:rsidP="005F6C8C">
      <w:pPr>
        <w:pStyle w:val="ListParagraph"/>
        <w:numPr>
          <w:ilvl w:val="0"/>
          <w:numId w:val="1"/>
        </w:numPr>
      </w:pPr>
      <w:r>
        <w:t>Broader Impacts (Section 4)</w:t>
      </w:r>
      <w:r w:rsidR="00FA7093">
        <w:t xml:space="preserve"> </w:t>
      </w:r>
      <w:r w:rsidR="00FA7093" w:rsidRPr="00FA7093">
        <w:rPr>
          <w:highlight w:val="yellow"/>
        </w:rPr>
        <w:t>[***RENANAH***]</w:t>
      </w:r>
    </w:p>
    <w:p w14:paraId="398D4F7A" w14:textId="2FE549BE" w:rsidR="005F6C8C" w:rsidRDefault="005F6C8C" w:rsidP="005F6C8C">
      <w:pPr>
        <w:pStyle w:val="ListParagraph"/>
        <w:numPr>
          <w:ilvl w:val="1"/>
          <w:numId w:val="1"/>
        </w:numPr>
      </w:pPr>
      <w:r>
        <w:t>What is the contribution of the project to basic social science research</w:t>
      </w:r>
    </w:p>
    <w:p w14:paraId="74988755" w14:textId="050E2306" w:rsidR="005F6C8C" w:rsidRDefault="005F6C8C" w:rsidP="005F6C8C">
      <w:pPr>
        <w:pStyle w:val="ListParagraph"/>
        <w:numPr>
          <w:ilvl w:val="2"/>
          <w:numId w:val="1"/>
        </w:numPr>
      </w:pPr>
      <w:r>
        <w:t>Heavily emphasize influence as a central concept in IR, in addition to the more direct contributions to literature on basing</w:t>
      </w:r>
    </w:p>
    <w:p w14:paraId="719D4A08" w14:textId="2BB9D2AF" w:rsidR="005F6C8C" w:rsidRDefault="005F6C8C" w:rsidP="005F6C8C">
      <w:pPr>
        <w:pStyle w:val="ListParagraph"/>
        <w:numPr>
          <w:ilvl w:val="1"/>
          <w:numId w:val="1"/>
        </w:numPr>
      </w:pPr>
      <w:r>
        <w:t>How might the findings be relevant for policy in the US, host countries, and elsewhere</w:t>
      </w:r>
    </w:p>
    <w:p w14:paraId="04563480" w14:textId="2EBD5EBE" w:rsidR="005F6C8C" w:rsidRDefault="005F6C8C" w:rsidP="005F6C8C">
      <w:pPr>
        <w:pStyle w:val="ListParagraph"/>
        <w:numPr>
          <w:ilvl w:val="1"/>
          <w:numId w:val="1"/>
        </w:numPr>
      </w:pPr>
      <w:r>
        <w:t>Impacts on our campuses (RAs; campus events; teaching)</w:t>
      </w:r>
      <w:r w:rsidR="00D7324B">
        <w:t>, noting efforts to include historically underrepresented groups</w:t>
      </w:r>
    </w:p>
    <w:p w14:paraId="7EC49823" w14:textId="156755B1" w:rsidR="00442E50" w:rsidRDefault="00442E50" w:rsidP="00442E50">
      <w:pPr>
        <w:pStyle w:val="ListParagraph"/>
        <w:numPr>
          <w:ilvl w:val="0"/>
          <w:numId w:val="1"/>
        </w:numPr>
      </w:pPr>
      <w:r>
        <w:t>Description of methodology (Section 5)</w:t>
      </w:r>
      <w:r w:rsidR="00FA7093">
        <w:t xml:space="preserve"> </w:t>
      </w:r>
      <w:r w:rsidR="00FA7093" w:rsidRPr="00FA7093">
        <w:rPr>
          <w:highlight w:val="yellow"/>
        </w:rPr>
        <w:t>[***MICHAEL A***</w:t>
      </w:r>
      <w:r w:rsidR="00942C25">
        <w:rPr>
          <w:highlight w:val="yellow"/>
        </w:rPr>
        <w:t xml:space="preserve"> Done!</w:t>
      </w:r>
      <w:r w:rsidR="00FA7093" w:rsidRPr="00FA7093">
        <w:rPr>
          <w:highlight w:val="yellow"/>
        </w:rPr>
        <w:t>]</w:t>
      </w:r>
    </w:p>
    <w:p w14:paraId="7FB1A15C" w14:textId="66656A96" w:rsidR="00442E50" w:rsidRDefault="00442E50" w:rsidP="00442E50">
      <w:pPr>
        <w:pStyle w:val="ListParagraph"/>
        <w:numPr>
          <w:ilvl w:val="1"/>
          <w:numId w:val="1"/>
        </w:numPr>
      </w:pPr>
      <w:r>
        <w:t>Description of surveys and fieldwork (who, what, when, and how will we ask)</w:t>
      </w:r>
    </w:p>
    <w:p w14:paraId="04FFE7EF" w14:textId="70543117" w:rsidR="00442E50" w:rsidRDefault="00442E50" w:rsidP="00442E50">
      <w:pPr>
        <w:pStyle w:val="ListParagraph"/>
        <w:numPr>
          <w:ilvl w:val="1"/>
          <w:numId w:val="1"/>
        </w:numPr>
      </w:pPr>
      <w:r>
        <w:t>Justification for why surveys</w:t>
      </w:r>
      <w:r w:rsidR="005F6C8C">
        <w:t xml:space="preserve"> and fieldwork/interviews</w:t>
      </w:r>
      <w:r>
        <w:t xml:space="preserve"> are appropriate</w:t>
      </w:r>
    </w:p>
    <w:p w14:paraId="4CC211C6" w14:textId="3DEF574E" w:rsidR="005F6C8C" w:rsidRPr="00FA7093" w:rsidRDefault="005F6C8C" w:rsidP="00442E50">
      <w:pPr>
        <w:pStyle w:val="ListParagraph"/>
        <w:numPr>
          <w:ilvl w:val="1"/>
          <w:numId w:val="1"/>
        </w:numPr>
      </w:pPr>
      <w:r>
        <w:t xml:space="preserve">How data will be analyzed (e.g., descriptive stats and correlations on views of and </w:t>
      </w:r>
      <w:r w:rsidRPr="00FA7093">
        <w:t>contact with US/China; difference in mean tests on experimental treatment groups)</w:t>
      </w:r>
    </w:p>
    <w:p w14:paraId="65609D0F" w14:textId="62FAED8E" w:rsidR="00D7324B" w:rsidRDefault="00D7324B" w:rsidP="00D7324B">
      <w:pPr>
        <w:pStyle w:val="ListParagraph"/>
        <w:numPr>
          <w:ilvl w:val="0"/>
          <w:numId w:val="1"/>
        </w:numPr>
      </w:pPr>
      <w:r>
        <w:t>Deliverables and Dissemination (Section 6)</w:t>
      </w:r>
      <w:r w:rsidR="00FA7093">
        <w:t xml:space="preserve"> </w:t>
      </w:r>
      <w:r w:rsidR="00FA7093" w:rsidRPr="00FA7093">
        <w:rPr>
          <w:highlight w:val="yellow"/>
        </w:rPr>
        <w:t>[***CARLA***</w:t>
      </w:r>
      <w:r w:rsidR="001701CD">
        <w:rPr>
          <w:highlight w:val="yellow"/>
        </w:rPr>
        <w:t xml:space="preserve"> Done</w:t>
      </w:r>
      <w:r w:rsidR="00FA7093" w:rsidRPr="00FA7093">
        <w:rPr>
          <w:highlight w:val="yellow"/>
        </w:rPr>
        <w:t>]</w:t>
      </w:r>
    </w:p>
    <w:p w14:paraId="7CB4518D" w14:textId="60D7A45B" w:rsidR="00D7324B" w:rsidRDefault="00D7324B" w:rsidP="00D7324B">
      <w:pPr>
        <w:pStyle w:val="ListParagraph"/>
        <w:numPr>
          <w:ilvl w:val="0"/>
          <w:numId w:val="1"/>
        </w:numPr>
      </w:pPr>
      <w:r>
        <w:t xml:space="preserve">Description of each team member’s contribution and qualifications (Section 7) </w:t>
      </w:r>
      <w:r w:rsidRPr="00FA7093">
        <w:rPr>
          <w:highlight w:val="yellow"/>
        </w:rPr>
        <w:t>[***EVERYONE***]</w:t>
      </w:r>
    </w:p>
    <w:p w14:paraId="7E3ABAF6" w14:textId="680A2EE3" w:rsidR="00D7324B" w:rsidRPr="00D7324B" w:rsidRDefault="00D7324B" w:rsidP="00D7324B">
      <w:pPr>
        <w:pStyle w:val="ListParagraph"/>
        <w:numPr>
          <w:ilvl w:val="0"/>
          <w:numId w:val="1"/>
        </w:numPr>
      </w:pPr>
      <w:r>
        <w:t>Timeline (Section 8)</w:t>
      </w:r>
      <w:r w:rsidR="00FA7093">
        <w:t xml:space="preserve"> </w:t>
      </w:r>
      <w:r w:rsidR="00FA7093" w:rsidRPr="00FA7093">
        <w:rPr>
          <w:highlight w:val="yellow"/>
        </w:rPr>
        <w:t>[***MICHAEL F***]</w:t>
      </w:r>
    </w:p>
    <w:p w14:paraId="61201FB2" w14:textId="77777777" w:rsidR="005F6C8C" w:rsidRDefault="005F6C8C" w:rsidP="005F6C8C"/>
    <w:p w14:paraId="7152C1D5" w14:textId="77777777" w:rsidR="005F6C8C" w:rsidRDefault="005F6C8C" w:rsidP="005F6C8C"/>
    <w:p w14:paraId="363C7361" w14:textId="07DE7692" w:rsidR="005F6C8C" w:rsidRDefault="005F6C8C" w:rsidP="005F6C8C">
      <w:r>
        <w:t xml:space="preserve">NB: Mike A’s previous proposal offers a nice template: </w:t>
      </w:r>
      <w:hyperlink r:id="rId6" w:history="1">
        <w:r w:rsidRPr="002F2101">
          <w:rPr>
            <w:rStyle w:val="Hyperlink"/>
          </w:rPr>
          <w:t>https://www.dropbox.com/scl/fi/r0lbipmej63py4qp8qtrw/d.-Project-Description-15.docx?rlkey=8fijdrww3lk2vgagjsnn1qrge&amp;dl=0</w:t>
        </w:r>
      </w:hyperlink>
    </w:p>
    <w:p w14:paraId="144A1E61" w14:textId="77777777" w:rsidR="005F6C8C" w:rsidRDefault="005F6C8C" w:rsidP="005F6C8C"/>
    <w:sectPr w:rsidR="005F6C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37FB7"/>
    <w:multiLevelType w:val="hybridMultilevel"/>
    <w:tmpl w:val="B84A7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96468"/>
    <w:multiLevelType w:val="hybridMultilevel"/>
    <w:tmpl w:val="6E1C99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3297048">
    <w:abstractNumId w:val="1"/>
  </w:num>
  <w:num w:numId="2" w16cid:durableId="10312233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3MLY0MzK1sDQ1MDZX0lEKTi0uzszPAykwrgUARy6OgiwAAAA="/>
  </w:docVars>
  <w:rsids>
    <w:rsidRoot w:val="00442E50"/>
    <w:rsid w:val="00131466"/>
    <w:rsid w:val="001701CD"/>
    <w:rsid w:val="001D6C50"/>
    <w:rsid w:val="003E6861"/>
    <w:rsid w:val="00442E50"/>
    <w:rsid w:val="004457DB"/>
    <w:rsid w:val="0053508B"/>
    <w:rsid w:val="00567357"/>
    <w:rsid w:val="005E18AF"/>
    <w:rsid w:val="005F6C8C"/>
    <w:rsid w:val="007107C7"/>
    <w:rsid w:val="00942C25"/>
    <w:rsid w:val="009A112B"/>
    <w:rsid w:val="00A72D4E"/>
    <w:rsid w:val="00C139B6"/>
    <w:rsid w:val="00D2727F"/>
    <w:rsid w:val="00D60900"/>
    <w:rsid w:val="00D7324B"/>
    <w:rsid w:val="00EC25CA"/>
    <w:rsid w:val="00FA7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C2B0F"/>
  <w15:chartTrackingRefBased/>
  <w15:docId w15:val="{76EF915F-664C-4A3B-86B2-C3FDB4756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E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6C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6C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72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ropbox.com/scl/fi/r0lbipmej63py4qp8qtrw/d.-Project-Description-15.docx?rlkey=8fijdrww3lk2vgagjsnn1qrge&amp;dl=0" TargetMode="External"/><Relationship Id="rId5" Type="http://schemas.openxmlformats.org/officeDocument/2006/relationships/hyperlink" Target="https://www.dropbox.com/scl/fi/qm0w3qjaf4ndg5lpysy5d/Budget-Worksheet_roughdraft.xlsx?rlkey=3ek59zxz4ydhtvswbdkmgezol&amp;dl=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Blankenship</dc:creator>
  <cp:keywords/>
  <dc:description/>
  <cp:lastModifiedBy>Michael Allen</cp:lastModifiedBy>
  <cp:revision>16</cp:revision>
  <dcterms:created xsi:type="dcterms:W3CDTF">2023-11-29T00:37:00Z</dcterms:created>
  <dcterms:modified xsi:type="dcterms:W3CDTF">2023-12-22T03:24:00Z</dcterms:modified>
</cp:coreProperties>
</file>